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ECF63" w14:textId="34D97E0D" w:rsidR="002100D9" w:rsidRPr="00554006" w:rsidRDefault="00DC1C85" w:rsidP="00865156">
      <w:pPr>
        <w:ind w:left="540" w:right="510"/>
        <w:rPr>
          <w:b/>
          <w:bCs/>
        </w:rPr>
      </w:pPr>
      <w:r>
        <w:rPr>
          <w:b/>
          <w:bCs/>
        </w:rPr>
        <w:t>/</w:t>
      </w:r>
    </w:p>
    <w:p w14:paraId="017104F4" w14:textId="01A65A17" w:rsidR="005B578C" w:rsidRPr="00554006" w:rsidRDefault="00ED2664" w:rsidP="00BC7123">
      <w:pPr>
        <w:pStyle w:val="Subtitle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 xml:space="preserve">Connect </w:t>
      </w:r>
      <w:r w:rsidR="005B578C" w:rsidRPr="00554006">
        <w:rPr>
          <w:rStyle w:val="Strong"/>
          <w:sz w:val="24"/>
          <w:szCs w:val="24"/>
        </w:rPr>
        <w:t>New Mexico Council Meeting</w:t>
      </w:r>
      <w:r w:rsidR="003A6AEE">
        <w:rPr>
          <w:rStyle w:val="Strong"/>
          <w:sz w:val="24"/>
          <w:szCs w:val="24"/>
        </w:rPr>
        <w:t xml:space="preserve"> (Hybrid)</w:t>
      </w:r>
    </w:p>
    <w:p w14:paraId="07526C94" w14:textId="14A8F920" w:rsidR="005B578C" w:rsidRPr="00554006" w:rsidRDefault="00147A57" w:rsidP="00BC7123">
      <w:pPr>
        <w:pStyle w:val="Subtitle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September 21</w:t>
      </w:r>
      <w:r w:rsidR="00103459">
        <w:rPr>
          <w:rStyle w:val="Strong"/>
          <w:sz w:val="24"/>
          <w:szCs w:val="24"/>
        </w:rPr>
        <w:t xml:space="preserve">, </w:t>
      </w:r>
      <w:proofErr w:type="gramStart"/>
      <w:r w:rsidR="005B578C" w:rsidRPr="00554006">
        <w:rPr>
          <w:rStyle w:val="Strong"/>
          <w:sz w:val="24"/>
          <w:szCs w:val="24"/>
        </w:rPr>
        <w:t>2022</w:t>
      </w:r>
      <w:proofErr w:type="gramEnd"/>
      <w:r w:rsidR="005B578C" w:rsidRPr="00554006">
        <w:rPr>
          <w:rStyle w:val="Strong"/>
          <w:sz w:val="24"/>
          <w:szCs w:val="24"/>
        </w:rPr>
        <w:t xml:space="preserve"> | </w:t>
      </w:r>
      <w:r w:rsidR="0052092A">
        <w:rPr>
          <w:rStyle w:val="Strong"/>
          <w:sz w:val="24"/>
          <w:szCs w:val="24"/>
        </w:rPr>
        <w:t>2</w:t>
      </w:r>
      <w:r w:rsidR="005B578C" w:rsidRPr="00554006">
        <w:rPr>
          <w:rStyle w:val="Strong"/>
          <w:sz w:val="24"/>
          <w:szCs w:val="24"/>
        </w:rPr>
        <w:t xml:space="preserve">:00PM – </w:t>
      </w:r>
      <w:r w:rsidR="0052092A">
        <w:rPr>
          <w:rStyle w:val="Strong"/>
          <w:sz w:val="24"/>
          <w:szCs w:val="24"/>
        </w:rPr>
        <w:t>3</w:t>
      </w:r>
      <w:r w:rsidR="005B578C" w:rsidRPr="00554006">
        <w:rPr>
          <w:rStyle w:val="Strong"/>
          <w:sz w:val="24"/>
          <w:szCs w:val="24"/>
        </w:rPr>
        <w:t>:30PM</w:t>
      </w:r>
    </w:p>
    <w:p w14:paraId="216DA766" w14:textId="64A0F32A" w:rsidR="005B578C" w:rsidRPr="00554006" w:rsidRDefault="003A6AEE" w:rsidP="003A6AEE">
      <w:pPr>
        <w:pStyle w:val="Subtitle"/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>State Capitol, Room 3</w:t>
      </w:r>
      <w:r w:rsidR="00103459">
        <w:rPr>
          <w:rStyle w:val="Strong"/>
          <w:sz w:val="24"/>
          <w:szCs w:val="24"/>
        </w:rPr>
        <w:t>07</w:t>
      </w:r>
      <w:r>
        <w:rPr>
          <w:rStyle w:val="Strong"/>
          <w:sz w:val="24"/>
          <w:szCs w:val="24"/>
        </w:rPr>
        <w:t xml:space="preserve"> </w:t>
      </w:r>
    </w:p>
    <w:p w14:paraId="28CAD2A8" w14:textId="080051C6" w:rsidR="00F26785" w:rsidRPr="00BC7123" w:rsidRDefault="00F26785" w:rsidP="005B578C">
      <w:pPr>
        <w:pStyle w:val="Subtitle"/>
        <w:rPr>
          <w:rStyle w:val="Strong"/>
          <w:sz w:val="24"/>
          <w:szCs w:val="24"/>
        </w:rPr>
      </w:pPr>
    </w:p>
    <w:p w14:paraId="21322C82" w14:textId="0E5F0CD1" w:rsidR="009021C6" w:rsidRDefault="009021C6" w:rsidP="003D439E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  <w:lang w:bidi="ar-SA"/>
        </w:rPr>
      </w:pPr>
      <w:r w:rsidRPr="003A5951">
        <w:rPr>
          <w:rFonts w:asciiTheme="minorHAnsi" w:eastAsia="Times New Roman" w:hAnsiTheme="minorHAnsi" w:cstheme="minorHAnsi"/>
        </w:rPr>
        <w:t>Welcome &amp; Call to Order</w:t>
      </w:r>
      <w:r w:rsidR="004A2A43" w:rsidRPr="003A5951">
        <w:rPr>
          <w:rFonts w:asciiTheme="minorHAnsi" w:eastAsia="Times New Roman" w:hAnsiTheme="minorHAnsi" w:cstheme="minorHAnsi"/>
        </w:rPr>
        <w:t xml:space="preserve"> (5 min)</w:t>
      </w:r>
    </w:p>
    <w:p w14:paraId="1CE24382" w14:textId="77777777" w:rsidR="009021C6" w:rsidRPr="003A5951" w:rsidRDefault="009021C6" w:rsidP="009021C6">
      <w:pPr>
        <w:rPr>
          <w:rFonts w:asciiTheme="minorHAnsi" w:eastAsia="Times New Roman" w:hAnsiTheme="minorHAnsi" w:cstheme="minorHAnsi"/>
        </w:rPr>
      </w:pPr>
    </w:p>
    <w:p w14:paraId="2F448242" w14:textId="6DA972FA" w:rsidR="009021C6" w:rsidRPr="003A5951" w:rsidRDefault="009021C6" w:rsidP="003D439E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3A5951">
        <w:rPr>
          <w:rFonts w:asciiTheme="minorHAnsi" w:eastAsia="Times New Roman" w:hAnsiTheme="minorHAnsi" w:cstheme="minorHAnsi"/>
        </w:rPr>
        <w:t>Approve Agenda &amp; Minutes</w:t>
      </w:r>
      <w:r w:rsidR="0061154D" w:rsidRPr="003A5951">
        <w:rPr>
          <w:rFonts w:asciiTheme="minorHAnsi" w:eastAsia="Times New Roman" w:hAnsiTheme="minorHAnsi" w:cstheme="minorHAnsi"/>
        </w:rPr>
        <w:t xml:space="preserve"> (5 min)</w:t>
      </w:r>
    </w:p>
    <w:p w14:paraId="7245E202" w14:textId="77777777" w:rsidR="009021C6" w:rsidRPr="003A5951" w:rsidRDefault="009021C6" w:rsidP="009021C6">
      <w:pPr>
        <w:rPr>
          <w:rFonts w:asciiTheme="minorHAnsi" w:eastAsia="Times New Roman" w:hAnsiTheme="minorHAnsi" w:cstheme="minorHAnsi"/>
        </w:rPr>
      </w:pPr>
    </w:p>
    <w:p w14:paraId="78DDB5CB" w14:textId="123B4CD2" w:rsidR="00516256" w:rsidRDefault="009021C6" w:rsidP="00516256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3A5951">
        <w:rPr>
          <w:rFonts w:asciiTheme="minorHAnsi" w:eastAsia="Times New Roman" w:hAnsiTheme="minorHAnsi" w:cstheme="minorHAnsi"/>
        </w:rPr>
        <w:t>Chair Remarks &amp; Council Member Updates</w:t>
      </w:r>
      <w:r w:rsidR="00CE49B2">
        <w:rPr>
          <w:rFonts w:asciiTheme="minorHAnsi" w:eastAsia="Times New Roman" w:hAnsiTheme="minorHAnsi" w:cstheme="minorHAnsi"/>
        </w:rPr>
        <w:t xml:space="preserve"> (</w:t>
      </w:r>
      <w:r w:rsidR="0022519B">
        <w:rPr>
          <w:rFonts w:asciiTheme="minorHAnsi" w:eastAsia="Times New Roman" w:hAnsiTheme="minorHAnsi" w:cstheme="minorHAnsi"/>
        </w:rPr>
        <w:t>5</w:t>
      </w:r>
      <w:r w:rsidR="00AA2460">
        <w:rPr>
          <w:rFonts w:asciiTheme="minorHAnsi" w:eastAsia="Times New Roman" w:hAnsiTheme="minorHAnsi" w:cstheme="minorHAnsi"/>
        </w:rPr>
        <w:t xml:space="preserve"> min</w:t>
      </w:r>
      <w:r w:rsidR="0022519B">
        <w:rPr>
          <w:rFonts w:asciiTheme="minorHAnsi" w:eastAsia="Times New Roman" w:hAnsiTheme="minorHAnsi" w:cstheme="minorHAnsi"/>
        </w:rPr>
        <w:t>)</w:t>
      </w:r>
    </w:p>
    <w:p w14:paraId="36C5E735" w14:textId="77777777" w:rsidR="00147A57" w:rsidRPr="00147A57" w:rsidRDefault="00147A57" w:rsidP="00147A57">
      <w:pPr>
        <w:rPr>
          <w:rFonts w:asciiTheme="minorHAnsi" w:eastAsia="Times New Roman" w:hAnsiTheme="minorHAnsi" w:cstheme="minorHAnsi"/>
        </w:rPr>
      </w:pPr>
    </w:p>
    <w:p w14:paraId="69421DB2" w14:textId="1514FF55" w:rsidR="00B965AA" w:rsidRPr="001F7613" w:rsidRDefault="00147A57" w:rsidP="001F7613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1F7613">
        <w:rPr>
          <w:rFonts w:asciiTheme="minorHAnsi" w:eastAsia="Times New Roman" w:hAnsiTheme="minorHAnsi" w:cstheme="minorHAnsi"/>
        </w:rPr>
        <w:t xml:space="preserve">Tribal </w:t>
      </w:r>
      <w:r w:rsidR="00582B7E" w:rsidRPr="001F7613">
        <w:rPr>
          <w:rFonts w:asciiTheme="minorHAnsi" w:eastAsia="Times New Roman" w:hAnsiTheme="minorHAnsi" w:cstheme="minorHAnsi"/>
        </w:rPr>
        <w:t xml:space="preserve">Convening Update </w:t>
      </w:r>
      <w:r w:rsidR="002226D1" w:rsidRPr="001F7613">
        <w:rPr>
          <w:rFonts w:asciiTheme="minorHAnsi" w:eastAsia="Times New Roman" w:hAnsiTheme="minorHAnsi" w:cstheme="minorHAnsi"/>
        </w:rPr>
        <w:t>–</w:t>
      </w:r>
      <w:r w:rsidR="00ED4C58" w:rsidRPr="001F7613">
        <w:rPr>
          <w:rFonts w:asciiTheme="minorHAnsi" w:eastAsia="Times New Roman" w:hAnsiTheme="minorHAnsi" w:cstheme="minorHAnsi"/>
        </w:rPr>
        <w:t xml:space="preserve"> </w:t>
      </w:r>
      <w:r w:rsidR="002226D1" w:rsidRPr="001F7613">
        <w:rPr>
          <w:rFonts w:asciiTheme="minorHAnsi" w:eastAsia="Times New Roman" w:hAnsiTheme="minorHAnsi" w:cstheme="minorHAnsi"/>
        </w:rPr>
        <w:t>Kelly</w:t>
      </w:r>
      <w:r w:rsidR="007F1B80" w:rsidRPr="001F7613">
        <w:rPr>
          <w:rFonts w:asciiTheme="minorHAnsi" w:eastAsia="Times New Roman" w:hAnsiTheme="minorHAnsi" w:cstheme="minorHAnsi"/>
        </w:rPr>
        <w:t>/Kimball</w:t>
      </w:r>
      <w:r w:rsidR="00F53DAF">
        <w:rPr>
          <w:rFonts w:asciiTheme="minorHAnsi" w:eastAsia="Times New Roman" w:hAnsiTheme="minorHAnsi" w:cstheme="minorHAnsi"/>
        </w:rPr>
        <w:t xml:space="preserve"> (</w:t>
      </w:r>
      <w:r w:rsidR="00302279">
        <w:rPr>
          <w:rFonts w:asciiTheme="minorHAnsi" w:eastAsia="Times New Roman" w:hAnsiTheme="minorHAnsi" w:cstheme="minorHAnsi"/>
        </w:rPr>
        <w:t>10</w:t>
      </w:r>
      <w:r w:rsidR="00F53DAF">
        <w:rPr>
          <w:rFonts w:asciiTheme="minorHAnsi" w:eastAsia="Times New Roman" w:hAnsiTheme="minorHAnsi" w:cstheme="minorHAnsi"/>
        </w:rPr>
        <w:t xml:space="preserve"> min)</w:t>
      </w:r>
    </w:p>
    <w:p w14:paraId="1C10DBAB" w14:textId="77777777" w:rsidR="00C167C6" w:rsidRPr="003A5951" w:rsidRDefault="00C167C6" w:rsidP="00C167C6">
      <w:pPr>
        <w:pStyle w:val="ListParagraph"/>
        <w:rPr>
          <w:rFonts w:asciiTheme="minorHAnsi" w:eastAsia="Times New Roman" w:hAnsiTheme="minorHAnsi" w:cstheme="minorHAnsi"/>
        </w:rPr>
      </w:pPr>
    </w:p>
    <w:p w14:paraId="265EA2F9" w14:textId="18B74223" w:rsidR="00F710D3" w:rsidRPr="003A5951" w:rsidRDefault="00F710D3" w:rsidP="00F710D3">
      <w:pPr>
        <w:pStyle w:val="ListParagraph"/>
        <w:widowControl/>
        <w:numPr>
          <w:ilvl w:val="0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 w:rsidRPr="003A5951">
        <w:rPr>
          <w:rFonts w:asciiTheme="minorHAnsi" w:eastAsia="Times New Roman" w:hAnsiTheme="minorHAnsi" w:cstheme="minorHAnsi"/>
        </w:rPr>
        <w:t>Working Group</w:t>
      </w:r>
      <w:r>
        <w:rPr>
          <w:rFonts w:asciiTheme="minorHAnsi" w:eastAsia="Times New Roman" w:hAnsiTheme="minorHAnsi" w:cstheme="minorHAnsi"/>
        </w:rPr>
        <w:t xml:space="preserve"> </w:t>
      </w:r>
      <w:r w:rsidR="007C03C2">
        <w:rPr>
          <w:rFonts w:asciiTheme="minorHAnsi" w:eastAsia="Times New Roman" w:hAnsiTheme="minorHAnsi" w:cstheme="minorHAnsi"/>
        </w:rPr>
        <w:t>Update</w:t>
      </w:r>
      <w:r w:rsidR="00AA3F34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>(</w:t>
      </w:r>
      <w:r w:rsidR="007C1B15">
        <w:rPr>
          <w:rFonts w:asciiTheme="minorHAnsi" w:eastAsia="Times New Roman" w:hAnsiTheme="minorHAnsi" w:cstheme="minorHAnsi"/>
        </w:rPr>
        <w:t>30</w:t>
      </w:r>
      <w:r>
        <w:rPr>
          <w:rFonts w:asciiTheme="minorHAnsi" w:eastAsia="Times New Roman" w:hAnsiTheme="minorHAnsi" w:cstheme="minorHAnsi"/>
        </w:rPr>
        <w:t xml:space="preserve"> min)</w:t>
      </w:r>
    </w:p>
    <w:p w14:paraId="46D2AEDC" w14:textId="1B8B0883" w:rsidR="00AA3F34" w:rsidRDefault="00AA3F34" w:rsidP="00F710D3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Tribal</w:t>
      </w:r>
    </w:p>
    <w:p w14:paraId="136A2938" w14:textId="5E1E2DDF" w:rsidR="00DC1C85" w:rsidRDefault="00DC1C85" w:rsidP="00F710D3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Grant Working Group</w:t>
      </w:r>
    </w:p>
    <w:p w14:paraId="65E2D42C" w14:textId="69337F90" w:rsidR="00DC1C85" w:rsidRDefault="00DC1C85" w:rsidP="00F710D3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Mapping (map challenge meeting 9/23)</w:t>
      </w:r>
    </w:p>
    <w:p w14:paraId="0113BA8F" w14:textId="1C9D1337" w:rsidR="00DC1C85" w:rsidRDefault="000D300B" w:rsidP="00F710D3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Digital Equity &amp; Inclusion</w:t>
      </w:r>
    </w:p>
    <w:p w14:paraId="50F6E2B8" w14:textId="0C2CAFE6" w:rsidR="000D300B" w:rsidRDefault="000D300B" w:rsidP="00F710D3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Permits, ROW </w:t>
      </w:r>
      <w:r w:rsidR="00571C57">
        <w:rPr>
          <w:rFonts w:asciiTheme="minorHAnsi" w:eastAsia="Times New Roman" w:hAnsiTheme="minorHAnsi" w:cstheme="minorHAnsi"/>
        </w:rPr>
        <w:t>and Pole Attachments (PROP)</w:t>
      </w:r>
    </w:p>
    <w:p w14:paraId="321D416B" w14:textId="03E7EDA5" w:rsidR="00FB6113" w:rsidRPr="00DF0B1E" w:rsidRDefault="00366DE2" w:rsidP="00DF0B1E">
      <w:pPr>
        <w:pStyle w:val="ListParagraph"/>
        <w:widowControl/>
        <w:numPr>
          <w:ilvl w:val="1"/>
          <w:numId w:val="14"/>
        </w:numPr>
        <w:autoSpaceDE/>
        <w:autoSpaceDN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Regional Planning &amp; Community Engagement</w:t>
      </w:r>
    </w:p>
    <w:p w14:paraId="684ACA8E" w14:textId="77777777" w:rsidR="00F710D3" w:rsidRPr="006C520B" w:rsidRDefault="00F710D3" w:rsidP="00F710D3">
      <w:pPr>
        <w:pStyle w:val="ListParagraph"/>
        <w:rPr>
          <w:rFonts w:asciiTheme="minorHAnsi" w:eastAsia="Times New Roman" w:hAnsiTheme="minorHAnsi" w:cstheme="minorHAnsi"/>
        </w:rPr>
      </w:pPr>
    </w:p>
    <w:p w14:paraId="263FA41B" w14:textId="5F93B3FF" w:rsidR="00ED4C58" w:rsidRDefault="00C167C6" w:rsidP="00ED4C58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6C520B">
        <w:rPr>
          <w:rFonts w:asciiTheme="minorHAnsi" w:eastAsia="Times New Roman" w:hAnsiTheme="minorHAnsi" w:cstheme="minorHAnsi"/>
        </w:rPr>
        <w:t>M</w:t>
      </w:r>
      <w:r w:rsidR="00924362" w:rsidRPr="006C520B">
        <w:rPr>
          <w:rFonts w:asciiTheme="minorHAnsi" w:eastAsia="Times New Roman" w:hAnsiTheme="minorHAnsi" w:cstheme="minorHAnsi"/>
        </w:rPr>
        <w:t>iddle Mile</w:t>
      </w:r>
      <w:r w:rsidR="006C520B" w:rsidRPr="006C520B">
        <w:rPr>
          <w:rFonts w:asciiTheme="minorHAnsi" w:eastAsia="Times New Roman" w:hAnsiTheme="minorHAnsi" w:cstheme="minorHAnsi"/>
        </w:rPr>
        <w:t xml:space="preserve"> Network RFI</w:t>
      </w:r>
      <w:r w:rsidR="00924362" w:rsidRPr="006C520B">
        <w:rPr>
          <w:rFonts w:asciiTheme="minorHAnsi" w:eastAsia="Times New Roman" w:hAnsiTheme="minorHAnsi" w:cstheme="minorHAnsi"/>
        </w:rPr>
        <w:t xml:space="preserve"> </w:t>
      </w:r>
      <w:r w:rsidR="00ED4C58" w:rsidRPr="006C520B">
        <w:rPr>
          <w:rFonts w:asciiTheme="minorHAnsi" w:eastAsia="Times New Roman" w:hAnsiTheme="minorHAnsi" w:cstheme="minorHAnsi"/>
        </w:rPr>
        <w:t>Update – Kelly Schlegel</w:t>
      </w:r>
      <w:r w:rsidR="002D16A7">
        <w:rPr>
          <w:rFonts w:asciiTheme="minorHAnsi" w:eastAsia="Times New Roman" w:hAnsiTheme="minorHAnsi" w:cstheme="minorHAnsi"/>
        </w:rPr>
        <w:t xml:space="preserve"> </w:t>
      </w:r>
      <w:r w:rsidR="009665CC">
        <w:rPr>
          <w:rFonts w:asciiTheme="minorHAnsi" w:eastAsia="Times New Roman" w:hAnsiTheme="minorHAnsi" w:cstheme="minorHAnsi"/>
        </w:rPr>
        <w:t>(10 min)</w:t>
      </w:r>
    </w:p>
    <w:p w14:paraId="2D0F2A31" w14:textId="77777777" w:rsidR="00775F11" w:rsidRDefault="00775F11" w:rsidP="00775F11">
      <w:pPr>
        <w:pStyle w:val="ListParagraph"/>
        <w:ind w:left="720"/>
        <w:rPr>
          <w:rFonts w:asciiTheme="minorHAnsi" w:eastAsia="Times New Roman" w:hAnsiTheme="minorHAnsi" w:cstheme="minorHAnsi"/>
        </w:rPr>
      </w:pPr>
    </w:p>
    <w:p w14:paraId="7019DE53" w14:textId="2828E33B" w:rsidR="00775F11" w:rsidRPr="00775F11" w:rsidRDefault="00775F11" w:rsidP="00775F11">
      <w:pPr>
        <w:pStyle w:val="ListParagraph"/>
        <w:widowControl/>
        <w:numPr>
          <w:ilvl w:val="0"/>
          <w:numId w:val="14"/>
        </w:numPr>
        <w:autoSpaceDE/>
        <w:autoSpaceDN/>
        <w:rPr>
          <w:rFonts w:asciiTheme="minorHAnsi" w:eastAsia="Times New Roman" w:hAnsiTheme="minorHAnsi" w:cstheme="minorHAnsi"/>
          <w:i/>
          <w:iCs/>
        </w:rPr>
      </w:pPr>
      <w:r w:rsidRPr="00DD0505">
        <w:rPr>
          <w:rFonts w:asciiTheme="minorHAnsi" w:eastAsia="Times New Roman" w:hAnsiTheme="minorHAnsi" w:cstheme="minorHAnsi"/>
        </w:rPr>
        <w:t xml:space="preserve">DOIT, OBAE, Council MOU Development (5 </w:t>
      </w:r>
      <w:r w:rsidR="00D226D2">
        <w:rPr>
          <w:rFonts w:asciiTheme="minorHAnsi" w:eastAsia="Times New Roman" w:hAnsiTheme="minorHAnsi" w:cstheme="minorHAnsi"/>
        </w:rPr>
        <w:t>m</w:t>
      </w:r>
      <w:r w:rsidRPr="00DD0505">
        <w:rPr>
          <w:rFonts w:asciiTheme="minorHAnsi" w:eastAsia="Times New Roman" w:hAnsiTheme="minorHAnsi" w:cstheme="minorHAnsi"/>
        </w:rPr>
        <w:t>in)</w:t>
      </w:r>
      <w:r>
        <w:rPr>
          <w:rFonts w:asciiTheme="minorHAnsi" w:eastAsia="Times New Roman" w:hAnsiTheme="minorHAnsi" w:cstheme="minorHAnsi"/>
          <w:i/>
          <w:iCs/>
        </w:rPr>
        <w:t xml:space="preserve"> – </w:t>
      </w:r>
      <w:r w:rsidRPr="00522274">
        <w:rPr>
          <w:rFonts w:asciiTheme="minorHAnsi" w:eastAsia="Times New Roman" w:hAnsiTheme="minorHAnsi" w:cstheme="minorHAnsi"/>
        </w:rPr>
        <w:t>Todd Baran</w:t>
      </w:r>
    </w:p>
    <w:p w14:paraId="402B711F" w14:textId="77777777" w:rsidR="00ED4C58" w:rsidRPr="00ED4C58" w:rsidRDefault="00ED4C58" w:rsidP="00ED4C58">
      <w:pPr>
        <w:pStyle w:val="ListParagraph"/>
        <w:rPr>
          <w:rFonts w:asciiTheme="minorHAnsi" w:eastAsia="Times New Roman" w:hAnsiTheme="minorHAnsi" w:cstheme="minorHAnsi"/>
          <w:highlight w:val="yellow"/>
        </w:rPr>
      </w:pPr>
    </w:p>
    <w:p w14:paraId="3BE44B59" w14:textId="0D92873F" w:rsidR="00ED4C58" w:rsidRDefault="00977F12" w:rsidP="00ED4C58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L</w:t>
      </w:r>
      <w:r w:rsidR="00ED4C58" w:rsidRPr="004748F2">
        <w:rPr>
          <w:rFonts w:asciiTheme="minorHAnsi" w:eastAsia="Times New Roman" w:hAnsiTheme="minorHAnsi" w:cstheme="minorHAnsi"/>
        </w:rPr>
        <w:t xml:space="preserve">egislative </w:t>
      </w:r>
      <w:r>
        <w:rPr>
          <w:rFonts w:asciiTheme="minorHAnsi" w:eastAsia="Times New Roman" w:hAnsiTheme="minorHAnsi" w:cstheme="minorHAnsi"/>
        </w:rPr>
        <w:t>Update</w:t>
      </w:r>
      <w:r w:rsidR="002226D1" w:rsidRPr="004748F2">
        <w:rPr>
          <w:rFonts w:asciiTheme="minorHAnsi" w:eastAsia="Times New Roman" w:hAnsiTheme="minorHAnsi" w:cstheme="minorHAnsi"/>
        </w:rPr>
        <w:t xml:space="preserve"> -</w:t>
      </w:r>
      <w:r w:rsidR="00ED4C58" w:rsidRPr="004748F2">
        <w:rPr>
          <w:rFonts w:asciiTheme="minorHAnsi" w:eastAsia="Times New Roman" w:hAnsiTheme="minorHAnsi" w:cstheme="minorHAnsi"/>
        </w:rPr>
        <w:t xml:space="preserve"> Kelly Schlegel</w:t>
      </w:r>
      <w:r w:rsidR="00F53DAF">
        <w:rPr>
          <w:rFonts w:asciiTheme="minorHAnsi" w:eastAsia="Times New Roman" w:hAnsiTheme="minorHAnsi" w:cstheme="minorHAnsi"/>
        </w:rPr>
        <w:t xml:space="preserve"> </w:t>
      </w:r>
      <w:r w:rsidR="00601E7F">
        <w:rPr>
          <w:rFonts w:asciiTheme="minorHAnsi" w:eastAsia="Times New Roman" w:hAnsiTheme="minorHAnsi" w:cstheme="minorHAnsi"/>
        </w:rPr>
        <w:t>(30 min)</w:t>
      </w:r>
    </w:p>
    <w:p w14:paraId="4BC816BB" w14:textId="77777777" w:rsidR="00482FD5" w:rsidRPr="00482FD5" w:rsidRDefault="00482FD5" w:rsidP="00482FD5">
      <w:pPr>
        <w:pStyle w:val="ListParagraph"/>
        <w:rPr>
          <w:rFonts w:asciiTheme="minorHAnsi" w:eastAsia="Times New Roman" w:hAnsiTheme="minorHAnsi" w:cstheme="minorHAnsi"/>
        </w:rPr>
      </w:pPr>
    </w:p>
    <w:p w14:paraId="25F89064" w14:textId="7B0A0117" w:rsidR="00482FD5" w:rsidRDefault="00A73A39" w:rsidP="00DE6831">
      <w:pPr>
        <w:pStyle w:val="ListParagraph"/>
        <w:numPr>
          <w:ilvl w:val="1"/>
          <w:numId w:val="14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September 22, 2022 - </w:t>
      </w:r>
      <w:r w:rsidR="005C679A">
        <w:rPr>
          <w:rFonts w:asciiTheme="minorHAnsi" w:eastAsia="Times New Roman" w:hAnsiTheme="minorHAnsi" w:cstheme="minorHAnsi"/>
        </w:rPr>
        <w:t xml:space="preserve">LFC </w:t>
      </w:r>
      <w:r w:rsidR="00CD2A08">
        <w:rPr>
          <w:rFonts w:asciiTheme="minorHAnsi" w:eastAsia="Times New Roman" w:hAnsiTheme="minorHAnsi" w:cstheme="minorHAnsi"/>
        </w:rPr>
        <w:t xml:space="preserve">Meetings </w:t>
      </w:r>
      <w:r w:rsidR="00093513">
        <w:rPr>
          <w:rFonts w:asciiTheme="minorHAnsi" w:eastAsia="Times New Roman" w:hAnsiTheme="minorHAnsi" w:cstheme="minorHAnsi"/>
        </w:rPr>
        <w:t>(</w:t>
      </w:r>
      <w:r w:rsidR="005C679A">
        <w:rPr>
          <w:rFonts w:asciiTheme="minorHAnsi" w:eastAsia="Times New Roman" w:hAnsiTheme="minorHAnsi" w:cstheme="minorHAnsi"/>
        </w:rPr>
        <w:t>Progress Report</w:t>
      </w:r>
      <w:r w:rsidR="00093513">
        <w:rPr>
          <w:rFonts w:asciiTheme="minorHAnsi" w:eastAsia="Times New Roman" w:hAnsiTheme="minorHAnsi" w:cstheme="minorHAnsi"/>
        </w:rPr>
        <w:t>) in Taos, NM</w:t>
      </w:r>
    </w:p>
    <w:p w14:paraId="67327677" w14:textId="0DFC1F02" w:rsidR="005C679A" w:rsidRDefault="00E84DA4" w:rsidP="00DE6831">
      <w:pPr>
        <w:pStyle w:val="ListParagraph"/>
        <w:numPr>
          <w:ilvl w:val="1"/>
          <w:numId w:val="14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October 1, 2022 </w:t>
      </w:r>
      <w:r w:rsidR="00CD2A08">
        <w:rPr>
          <w:rFonts w:asciiTheme="minorHAnsi" w:eastAsia="Times New Roman" w:hAnsiTheme="minorHAnsi" w:cstheme="minorHAnsi"/>
        </w:rPr>
        <w:t xml:space="preserve">- </w:t>
      </w:r>
      <w:r>
        <w:rPr>
          <w:rFonts w:asciiTheme="minorHAnsi" w:eastAsia="Times New Roman" w:hAnsiTheme="minorHAnsi" w:cstheme="minorHAnsi"/>
        </w:rPr>
        <w:t>Annual Report for New Mexico Legislature</w:t>
      </w:r>
    </w:p>
    <w:p w14:paraId="1C3E36EB" w14:textId="3AFB2124" w:rsidR="00446798" w:rsidRPr="004748F2" w:rsidRDefault="00977F12" w:rsidP="00DE6831">
      <w:pPr>
        <w:pStyle w:val="ListParagraph"/>
        <w:numPr>
          <w:ilvl w:val="1"/>
          <w:numId w:val="14"/>
        </w:num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2023 </w:t>
      </w:r>
      <w:r w:rsidR="002E3B31">
        <w:rPr>
          <w:rFonts w:asciiTheme="minorHAnsi" w:eastAsia="Times New Roman" w:hAnsiTheme="minorHAnsi" w:cstheme="minorHAnsi"/>
        </w:rPr>
        <w:t xml:space="preserve">Legislative Planning </w:t>
      </w:r>
      <w:r w:rsidR="005B73DB">
        <w:rPr>
          <w:rFonts w:asciiTheme="minorHAnsi" w:eastAsia="Times New Roman" w:hAnsiTheme="minorHAnsi" w:cstheme="minorHAnsi"/>
        </w:rPr>
        <w:t xml:space="preserve">&amp; </w:t>
      </w:r>
      <w:r w:rsidR="00B329B7">
        <w:rPr>
          <w:rFonts w:asciiTheme="minorHAnsi" w:eastAsia="Times New Roman" w:hAnsiTheme="minorHAnsi" w:cstheme="minorHAnsi"/>
        </w:rPr>
        <w:t>Drafting (</w:t>
      </w:r>
      <w:r w:rsidR="005B73DB">
        <w:rPr>
          <w:rFonts w:asciiTheme="minorHAnsi" w:eastAsia="Times New Roman" w:hAnsiTheme="minorHAnsi" w:cstheme="minorHAnsi"/>
        </w:rPr>
        <w:t>Todd)</w:t>
      </w:r>
    </w:p>
    <w:p w14:paraId="778993D0" w14:textId="77777777" w:rsidR="00715231" w:rsidRPr="003A5951" w:rsidRDefault="00715231" w:rsidP="00715231">
      <w:pPr>
        <w:rPr>
          <w:rFonts w:asciiTheme="minorHAnsi" w:eastAsia="Times New Roman" w:hAnsiTheme="minorHAnsi" w:cstheme="minorHAnsi"/>
        </w:rPr>
      </w:pPr>
    </w:p>
    <w:p w14:paraId="6DC97AD6" w14:textId="7677D0FD" w:rsidR="009021C6" w:rsidRPr="003A5951" w:rsidRDefault="009021C6" w:rsidP="003D439E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3A5951">
        <w:rPr>
          <w:rFonts w:asciiTheme="minorHAnsi" w:eastAsia="Times New Roman" w:hAnsiTheme="minorHAnsi" w:cstheme="minorHAnsi"/>
        </w:rPr>
        <w:t>Public Comment </w:t>
      </w:r>
    </w:p>
    <w:p w14:paraId="6D99831A" w14:textId="4C17B5C0" w:rsidR="00F32786" w:rsidRPr="003A5951" w:rsidRDefault="00F32786" w:rsidP="00F32786">
      <w:pPr>
        <w:pStyle w:val="ListParagraph"/>
        <w:numPr>
          <w:ilvl w:val="1"/>
          <w:numId w:val="14"/>
        </w:numPr>
        <w:rPr>
          <w:rFonts w:asciiTheme="minorHAnsi" w:eastAsia="Times New Roman" w:hAnsiTheme="minorHAnsi" w:cstheme="minorHAnsi"/>
        </w:rPr>
      </w:pPr>
      <w:r w:rsidRPr="003A5951">
        <w:rPr>
          <w:rFonts w:asciiTheme="minorHAnsi" w:eastAsia="Times New Roman" w:hAnsiTheme="minorHAnsi" w:cstheme="minorHAnsi"/>
        </w:rPr>
        <w:t>Q &amp;A or Chat</w:t>
      </w:r>
    </w:p>
    <w:p w14:paraId="657A4DEA" w14:textId="77777777" w:rsidR="009021C6" w:rsidRPr="00B3425C" w:rsidRDefault="009021C6" w:rsidP="009021C6">
      <w:pPr>
        <w:rPr>
          <w:rFonts w:asciiTheme="minorHAnsi" w:eastAsia="Times New Roman" w:hAnsiTheme="minorHAnsi" w:cstheme="minorHAnsi"/>
        </w:rPr>
      </w:pPr>
    </w:p>
    <w:p w14:paraId="63EDFA4B" w14:textId="23302F90" w:rsidR="00F26785" w:rsidRPr="00F21265" w:rsidRDefault="009021C6" w:rsidP="00F21265">
      <w:pPr>
        <w:pStyle w:val="ListParagraph"/>
        <w:numPr>
          <w:ilvl w:val="0"/>
          <w:numId w:val="14"/>
        </w:numPr>
        <w:rPr>
          <w:rFonts w:asciiTheme="minorHAnsi" w:eastAsia="Times New Roman" w:hAnsiTheme="minorHAnsi" w:cstheme="minorHAnsi"/>
        </w:rPr>
      </w:pPr>
      <w:r w:rsidRPr="00B3425C">
        <w:rPr>
          <w:rFonts w:asciiTheme="minorHAnsi" w:eastAsia="Times New Roman" w:hAnsiTheme="minorHAnsi" w:cstheme="minorHAnsi"/>
        </w:rPr>
        <w:t>Adjourn</w:t>
      </w:r>
    </w:p>
    <w:sectPr w:rsidR="00F26785" w:rsidRPr="00F21265" w:rsidSect="00AE6331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89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772B9" w14:textId="77777777" w:rsidR="00F56454" w:rsidRDefault="00F56454" w:rsidP="00A338C5">
      <w:r>
        <w:separator/>
      </w:r>
    </w:p>
  </w:endnote>
  <w:endnote w:type="continuationSeparator" w:id="0">
    <w:p w14:paraId="49CAECB9" w14:textId="77777777" w:rsidR="00F56454" w:rsidRDefault="00F56454" w:rsidP="00A338C5">
      <w:r>
        <w:continuationSeparator/>
      </w:r>
    </w:p>
  </w:endnote>
  <w:endnote w:type="continuationNotice" w:id="1">
    <w:p w14:paraId="54A5E017" w14:textId="77777777" w:rsidR="00F56454" w:rsidRDefault="00F564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FD61C" w14:textId="63D64375" w:rsidR="00A338C5" w:rsidRPr="00E52A24" w:rsidRDefault="00F579BE" w:rsidP="00F579BE">
    <w:pPr>
      <w:pStyle w:val="BodyText"/>
      <w:tabs>
        <w:tab w:val="left" w:pos="3852"/>
      </w:tabs>
      <w:spacing w:before="23"/>
      <w:ind w:left="120"/>
      <w:rPr>
        <w:color w:val="904199"/>
      </w:rPr>
    </w:pPr>
    <w:r w:rsidRPr="00E52A24">
      <w:rPr>
        <w:color w:val="904199"/>
      </w:rPr>
      <w:t>___________________________________________________________________________________________________________</w:t>
    </w:r>
    <w:r w:rsidRPr="00E52A24">
      <w:rPr>
        <w:color w:val="904199"/>
      </w:rPr>
      <w:tab/>
    </w:r>
  </w:p>
  <w:p w14:paraId="569A43DC" w14:textId="58E5F017" w:rsidR="00A338C5" w:rsidRDefault="00A338C5" w:rsidP="00A338C5">
    <w:pPr>
      <w:pStyle w:val="BodyText"/>
      <w:tabs>
        <w:tab w:val="left" w:pos="4195"/>
        <w:tab w:val="left" w:pos="7912"/>
        <w:tab w:val="left" w:pos="9537"/>
      </w:tabs>
      <w:spacing w:before="23"/>
      <w:ind w:left="120"/>
      <w:rPr>
        <w:color w:val="414042"/>
      </w:rPr>
    </w:pPr>
    <w:r>
      <w:rPr>
        <w:color w:val="414042"/>
      </w:rPr>
      <w:t xml:space="preserve">NM </w:t>
    </w:r>
    <w:r>
      <w:rPr>
        <w:color w:val="414042"/>
        <w:spacing w:val="2"/>
      </w:rPr>
      <w:t xml:space="preserve">Department </w:t>
    </w:r>
    <w:r>
      <w:rPr>
        <w:color w:val="414042"/>
      </w:rPr>
      <w:t>of</w:t>
    </w:r>
    <w:r>
      <w:rPr>
        <w:color w:val="414042"/>
        <w:spacing w:val="13"/>
      </w:rPr>
      <w:t xml:space="preserve"> </w:t>
    </w:r>
    <w:r>
      <w:rPr>
        <w:color w:val="414042"/>
        <w:spacing w:val="2"/>
      </w:rPr>
      <w:t>Information</w:t>
    </w:r>
    <w:r>
      <w:rPr>
        <w:color w:val="414042"/>
      </w:rPr>
      <w:t xml:space="preserve"> Technology</w:t>
    </w:r>
    <w:r>
      <w:rPr>
        <w:color w:val="414042"/>
      </w:rPr>
      <w:tab/>
      <w:t xml:space="preserve">715 </w:t>
    </w:r>
    <w:r>
      <w:rPr>
        <w:color w:val="414042"/>
        <w:spacing w:val="2"/>
      </w:rPr>
      <w:t xml:space="preserve">Alta </w:t>
    </w:r>
    <w:r>
      <w:rPr>
        <w:color w:val="414042"/>
      </w:rPr>
      <w:t xml:space="preserve">Vista St., </w:t>
    </w:r>
    <w:r>
      <w:rPr>
        <w:color w:val="414042"/>
        <w:spacing w:val="2"/>
      </w:rPr>
      <w:t xml:space="preserve">Santa </w:t>
    </w:r>
    <w:r>
      <w:rPr>
        <w:color w:val="414042"/>
      </w:rPr>
      <w:t>Fe,</w:t>
    </w:r>
    <w:r>
      <w:rPr>
        <w:color w:val="414042"/>
        <w:spacing w:val="23"/>
      </w:rPr>
      <w:t xml:space="preserve"> </w:t>
    </w:r>
    <w:r>
      <w:rPr>
        <w:color w:val="414042"/>
      </w:rPr>
      <w:t>NM</w:t>
    </w:r>
    <w:r>
      <w:rPr>
        <w:color w:val="414042"/>
        <w:spacing w:val="8"/>
      </w:rPr>
      <w:t xml:space="preserve"> </w:t>
    </w:r>
    <w:r>
      <w:rPr>
        <w:color w:val="414042"/>
        <w:spacing w:val="2"/>
      </w:rPr>
      <w:t>87505</w:t>
    </w:r>
    <w:r>
      <w:rPr>
        <w:color w:val="414042"/>
        <w:spacing w:val="2"/>
      </w:rPr>
      <w:tab/>
      <w:t>505.827.0000</w:t>
    </w:r>
    <w:r w:rsidR="00F579BE">
      <w:rPr>
        <w:color w:val="414042"/>
        <w:spacing w:val="2"/>
      </w:rPr>
      <w:t xml:space="preserve">       </w:t>
    </w:r>
    <w:r w:rsidR="00C86AD2">
      <w:rPr>
        <w:color w:val="414042"/>
        <w:spacing w:val="2"/>
      </w:rPr>
      <w:t>DoIT.</w:t>
    </w:r>
    <w:r w:rsidR="38B0E7C1">
      <w:rPr>
        <w:color w:val="414042"/>
        <w:spacing w:val="2"/>
      </w:rPr>
      <w:t>state.nm.u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80"/>
      <w:gridCol w:w="3680"/>
      <w:gridCol w:w="3680"/>
    </w:tblGrid>
    <w:tr w:rsidR="36DAE79F" w14:paraId="0FFFFBF0" w14:textId="77777777" w:rsidTr="36DAE79F">
      <w:tc>
        <w:tcPr>
          <w:tcW w:w="3680" w:type="dxa"/>
        </w:tcPr>
        <w:p w14:paraId="5AD46A4C" w14:textId="43C5D12E" w:rsidR="36DAE79F" w:rsidRDefault="36DAE79F" w:rsidP="36DAE79F">
          <w:pPr>
            <w:pStyle w:val="Header"/>
            <w:ind w:left="-115"/>
          </w:pPr>
        </w:p>
      </w:tc>
      <w:tc>
        <w:tcPr>
          <w:tcW w:w="3680" w:type="dxa"/>
        </w:tcPr>
        <w:p w14:paraId="6B8CB12E" w14:textId="519FC70A" w:rsidR="36DAE79F" w:rsidRDefault="36DAE79F" w:rsidP="36DAE79F">
          <w:pPr>
            <w:pStyle w:val="Header"/>
            <w:jc w:val="center"/>
          </w:pPr>
        </w:p>
      </w:tc>
      <w:tc>
        <w:tcPr>
          <w:tcW w:w="3680" w:type="dxa"/>
        </w:tcPr>
        <w:p w14:paraId="6A513794" w14:textId="1DD57A0D" w:rsidR="36DAE79F" w:rsidRDefault="36DAE79F" w:rsidP="36DAE79F">
          <w:pPr>
            <w:pStyle w:val="Header"/>
            <w:ind w:right="-115"/>
            <w:jc w:val="right"/>
          </w:pPr>
        </w:p>
      </w:tc>
    </w:tr>
  </w:tbl>
  <w:p w14:paraId="24316111" w14:textId="46571DA6" w:rsidR="36DAE79F" w:rsidRDefault="36DAE79F" w:rsidP="36DAE7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4E246" w14:textId="77777777" w:rsidR="00F56454" w:rsidRDefault="00F56454" w:rsidP="00A338C5">
      <w:r>
        <w:separator/>
      </w:r>
    </w:p>
  </w:footnote>
  <w:footnote w:type="continuationSeparator" w:id="0">
    <w:p w14:paraId="18E5CD05" w14:textId="77777777" w:rsidR="00F56454" w:rsidRDefault="00F56454" w:rsidP="00A338C5">
      <w:r>
        <w:continuationSeparator/>
      </w:r>
    </w:p>
  </w:footnote>
  <w:footnote w:type="continuationNotice" w:id="1">
    <w:p w14:paraId="17B0F574" w14:textId="77777777" w:rsidR="00F56454" w:rsidRDefault="00F564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7CD4F" w14:textId="5AF028DC" w:rsidR="00A338C5" w:rsidRDefault="00A338C5" w:rsidP="00F579BE">
    <w:pPr>
      <w:pStyle w:val="BodyText"/>
      <w:ind w:left="720" w:right="510"/>
      <w:rPr>
        <w:rFonts w:ascii="Times New Roman"/>
        <w:b w:val="0"/>
        <w:sz w:val="20"/>
      </w:rPr>
    </w:pPr>
  </w:p>
  <w:p w14:paraId="0F02553C" w14:textId="6B277371" w:rsidR="00A338C5" w:rsidRDefault="00A338C5" w:rsidP="00F21265">
    <w:pPr>
      <w:pStyle w:val="Heading1"/>
      <w:spacing w:before="113"/>
      <w:ind w:right="51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DF2B3" w14:textId="1255E0D7" w:rsidR="00035B42" w:rsidRDefault="00557EED" w:rsidP="005B7FF6">
    <w:pPr>
      <w:pStyle w:val="BodyText"/>
      <w:ind w:left="720" w:right="510"/>
      <w:rPr>
        <w:noProof/>
      </w:rPr>
    </w:pPr>
    <w:r>
      <w:rPr>
        <w:noProof/>
        <w:color w:val="99CCFF"/>
      </w:rPr>
      <w:drawing>
        <wp:anchor distT="0" distB="0" distL="114300" distR="114300" simplePos="0" relativeHeight="251660288" behindDoc="1" locked="0" layoutInCell="1" allowOverlap="1" wp14:anchorId="229126BA" wp14:editId="7990A248">
          <wp:simplePos x="0" y="0"/>
          <wp:positionH relativeFrom="column">
            <wp:posOffset>2562285</wp:posOffset>
          </wp:positionH>
          <wp:positionV relativeFrom="paragraph">
            <wp:posOffset>118745</wp:posOffset>
          </wp:positionV>
          <wp:extent cx="708660" cy="706120"/>
          <wp:effectExtent l="0" t="0" r="0" b="0"/>
          <wp:wrapTight wrapText="bothSides">
            <wp:wrapPolygon edited="0">
              <wp:start x="0" y="0"/>
              <wp:lineTo x="0" y="20978"/>
              <wp:lineTo x="20903" y="20978"/>
              <wp:lineTo x="20903" y="0"/>
              <wp:lineTo x="0" y="0"/>
            </wp:wrapPolygon>
          </wp:wrapTight>
          <wp:docPr id="1" name="Picture 1" descr="A picture containing text, sign, tableware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sign, tableware, cup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7061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B300B87" w14:textId="3C04EAE3" w:rsidR="00035B42" w:rsidRDefault="00035B42" w:rsidP="005B7FF6">
    <w:pPr>
      <w:pStyle w:val="BodyText"/>
      <w:ind w:left="720" w:right="510"/>
      <w:rPr>
        <w:noProof/>
      </w:rPr>
    </w:pPr>
  </w:p>
  <w:p w14:paraId="1330EBBA" w14:textId="7EA28769" w:rsidR="00035B42" w:rsidRDefault="00035B42" w:rsidP="005B7FF6">
    <w:pPr>
      <w:pStyle w:val="BodyText"/>
      <w:ind w:left="720" w:right="510"/>
      <w:rPr>
        <w:noProof/>
      </w:rPr>
    </w:pPr>
  </w:p>
  <w:p w14:paraId="04C46E2C" w14:textId="2C06C7EC" w:rsidR="00035B42" w:rsidRDefault="00035B42" w:rsidP="005B7FF6">
    <w:pPr>
      <w:pStyle w:val="BodyText"/>
      <w:ind w:left="720" w:right="510"/>
      <w:rPr>
        <w:noProof/>
      </w:rPr>
    </w:pPr>
  </w:p>
  <w:p w14:paraId="20D8FE64" w14:textId="0DA51CFD" w:rsidR="00035B42" w:rsidRDefault="00035B42" w:rsidP="005B7FF6">
    <w:pPr>
      <w:pStyle w:val="BodyText"/>
      <w:ind w:left="720" w:right="510"/>
      <w:rPr>
        <w:noProof/>
      </w:rPr>
    </w:pPr>
  </w:p>
  <w:p w14:paraId="11AC1F68" w14:textId="1DAD5C4A" w:rsidR="00035B42" w:rsidRDefault="004557DC" w:rsidP="005B7FF6">
    <w:pPr>
      <w:pStyle w:val="BodyText"/>
      <w:ind w:left="720" w:right="510"/>
      <w:rPr>
        <w:noProof/>
      </w:rPr>
    </w:pPr>
    <w:r>
      <w:rPr>
        <w:noProof/>
      </w:rPr>
      <w:t xml:space="preserve">  </w:t>
    </w:r>
  </w:p>
  <w:p w14:paraId="3AEFD503" w14:textId="77777777" w:rsidR="00035B42" w:rsidRDefault="00035B42" w:rsidP="005B7FF6">
    <w:pPr>
      <w:pStyle w:val="BodyText"/>
      <w:ind w:left="720" w:right="510"/>
      <w:rPr>
        <w:noProof/>
      </w:rPr>
    </w:pPr>
  </w:p>
  <w:p w14:paraId="3FF68A30" w14:textId="6BA9D7BA" w:rsidR="004557DC" w:rsidRDefault="004557DC" w:rsidP="004557DC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>
      <w:rPr>
        <w:rFonts w:ascii="Times New Roman" w:hAnsi="Times New Roman"/>
        <w:smallCaps/>
        <w:sz w:val="24"/>
        <w:szCs w:val="24"/>
      </w:rPr>
      <w:t xml:space="preserve">     </w:t>
    </w:r>
    <w:r w:rsidR="00557EED" w:rsidRPr="003C1450">
      <w:rPr>
        <w:rFonts w:ascii="Times New Roman" w:hAnsi="Times New Roman"/>
        <w:smallCaps/>
        <w:sz w:val="24"/>
        <w:szCs w:val="24"/>
      </w:rPr>
      <w:t>State of New Mexic</w:t>
    </w:r>
    <w:r>
      <w:rPr>
        <w:rFonts w:ascii="Times New Roman" w:hAnsi="Times New Roman"/>
        <w:smallCaps/>
        <w:sz w:val="24"/>
        <w:szCs w:val="24"/>
      </w:rPr>
      <w:t>o</w:t>
    </w:r>
  </w:p>
  <w:p w14:paraId="3D817C9D" w14:textId="5B04FFC9" w:rsidR="00557EED" w:rsidRPr="004557DC" w:rsidRDefault="004557DC" w:rsidP="004557DC">
    <w:pPr>
      <w:tabs>
        <w:tab w:val="center" w:pos="4680"/>
        <w:tab w:val="right" w:pos="9360"/>
      </w:tabs>
      <w:ind w:left="-360"/>
      <w:jc w:val="center"/>
      <w:rPr>
        <w:rFonts w:ascii="Times New Roman" w:hAnsi="Times New Roman"/>
        <w:smallCaps/>
        <w:sz w:val="24"/>
        <w:szCs w:val="24"/>
      </w:rPr>
    </w:pPr>
    <w:r>
      <w:rPr>
        <w:rFonts w:ascii="Times New Roman" w:hAnsi="Times New Roman"/>
        <w:smallCaps/>
        <w:sz w:val="32"/>
        <w:szCs w:val="32"/>
      </w:rPr>
      <w:t xml:space="preserve">     </w:t>
    </w:r>
    <w:r w:rsidR="00557EED">
      <w:rPr>
        <w:rFonts w:ascii="Times New Roman" w:hAnsi="Times New Roman"/>
        <w:smallCaps/>
        <w:sz w:val="32"/>
        <w:szCs w:val="32"/>
      </w:rPr>
      <w:t>Office of Broadband Access &amp; Expansion</w:t>
    </w:r>
  </w:p>
  <w:p w14:paraId="32082544" w14:textId="61B52E1E" w:rsidR="005B7FF6" w:rsidRDefault="005B7FF6" w:rsidP="005B7FF6">
    <w:pPr>
      <w:pStyle w:val="BodyText"/>
      <w:ind w:left="720" w:right="510"/>
      <w:rPr>
        <w:rFonts w:ascii="Times New Roman"/>
        <w:b w:val="0"/>
        <w:sz w:val="20"/>
      </w:rPr>
    </w:pPr>
  </w:p>
  <w:p w14:paraId="6D7A75BE" w14:textId="0B1A6759" w:rsidR="36DAE79F" w:rsidRDefault="36DAE79F" w:rsidP="36DAE7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D20E7"/>
    <w:multiLevelType w:val="hybridMultilevel"/>
    <w:tmpl w:val="C2DE46D2"/>
    <w:lvl w:ilvl="0" w:tplc="54DE1C6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E5433F"/>
    <w:multiLevelType w:val="hybridMultilevel"/>
    <w:tmpl w:val="37F2D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77B11"/>
    <w:multiLevelType w:val="hybridMultilevel"/>
    <w:tmpl w:val="A3986C08"/>
    <w:lvl w:ilvl="0" w:tplc="CF104004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505391"/>
    <w:multiLevelType w:val="hybridMultilevel"/>
    <w:tmpl w:val="CCC413B4"/>
    <w:lvl w:ilvl="0" w:tplc="73CA9A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FC0B05"/>
    <w:multiLevelType w:val="hybridMultilevel"/>
    <w:tmpl w:val="BE6CB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F0009"/>
    <w:multiLevelType w:val="hybridMultilevel"/>
    <w:tmpl w:val="20EA1090"/>
    <w:lvl w:ilvl="0" w:tplc="24B0E47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85930"/>
    <w:multiLevelType w:val="hybridMultilevel"/>
    <w:tmpl w:val="A3EC0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212A63"/>
    <w:multiLevelType w:val="hybridMultilevel"/>
    <w:tmpl w:val="D46E15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C5326E"/>
    <w:multiLevelType w:val="hybridMultilevel"/>
    <w:tmpl w:val="B0C61D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1F57F8"/>
    <w:multiLevelType w:val="hybridMultilevel"/>
    <w:tmpl w:val="1F5EBE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40022"/>
    <w:multiLevelType w:val="hybridMultilevel"/>
    <w:tmpl w:val="076E7564"/>
    <w:lvl w:ilvl="0" w:tplc="D9DEC12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674F2"/>
    <w:multiLevelType w:val="hybridMultilevel"/>
    <w:tmpl w:val="38544636"/>
    <w:lvl w:ilvl="0" w:tplc="1B8AFDD2">
      <w:start w:val="1"/>
      <w:numFmt w:val="low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9AD3597"/>
    <w:multiLevelType w:val="hybridMultilevel"/>
    <w:tmpl w:val="44A625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ACA5E69"/>
    <w:multiLevelType w:val="hybridMultilevel"/>
    <w:tmpl w:val="37FC2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6514F9"/>
    <w:multiLevelType w:val="hybridMultilevel"/>
    <w:tmpl w:val="A37C7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4599129">
    <w:abstractNumId w:val="14"/>
  </w:num>
  <w:num w:numId="2" w16cid:durableId="1321926677">
    <w:abstractNumId w:val="10"/>
  </w:num>
  <w:num w:numId="3" w16cid:durableId="1799835818">
    <w:abstractNumId w:val="13"/>
  </w:num>
  <w:num w:numId="4" w16cid:durableId="1974942271">
    <w:abstractNumId w:val="4"/>
  </w:num>
  <w:num w:numId="5" w16cid:durableId="1430812844">
    <w:abstractNumId w:val="11"/>
  </w:num>
  <w:num w:numId="6" w16cid:durableId="574357832">
    <w:abstractNumId w:val="0"/>
  </w:num>
  <w:num w:numId="7" w16cid:durableId="1774937550">
    <w:abstractNumId w:val="3"/>
  </w:num>
  <w:num w:numId="8" w16cid:durableId="902253063">
    <w:abstractNumId w:val="8"/>
  </w:num>
  <w:num w:numId="9" w16cid:durableId="184235010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74536877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07506344">
    <w:abstractNumId w:val="12"/>
  </w:num>
  <w:num w:numId="12" w16cid:durableId="2104035048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99743127">
    <w:abstractNumId w:val="2"/>
  </w:num>
  <w:num w:numId="14" w16cid:durableId="1599680903">
    <w:abstractNumId w:val="6"/>
  </w:num>
  <w:num w:numId="15" w16cid:durableId="193931647">
    <w:abstractNumId w:val="5"/>
  </w:num>
  <w:num w:numId="16" w16cid:durableId="13105958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NDE2NjCyMDIwMTVT0lEKTi0uzszPAymwqAUAbJdDKywAAAA="/>
  </w:docVars>
  <w:rsids>
    <w:rsidRoot w:val="00BB17DE"/>
    <w:rsid w:val="000023CF"/>
    <w:rsid w:val="0001061E"/>
    <w:rsid w:val="0001091D"/>
    <w:rsid w:val="0001108E"/>
    <w:rsid w:val="00022E95"/>
    <w:rsid w:val="000232BE"/>
    <w:rsid w:val="000304FE"/>
    <w:rsid w:val="00035B42"/>
    <w:rsid w:val="000404ED"/>
    <w:rsid w:val="00044EBE"/>
    <w:rsid w:val="00046DE2"/>
    <w:rsid w:val="0005645F"/>
    <w:rsid w:val="0006412B"/>
    <w:rsid w:val="000653CB"/>
    <w:rsid w:val="00065EAC"/>
    <w:rsid w:val="000713E2"/>
    <w:rsid w:val="0007667D"/>
    <w:rsid w:val="00093513"/>
    <w:rsid w:val="00095220"/>
    <w:rsid w:val="000956F3"/>
    <w:rsid w:val="000A6674"/>
    <w:rsid w:val="000B37FC"/>
    <w:rsid w:val="000C426D"/>
    <w:rsid w:val="000D300B"/>
    <w:rsid w:val="000D7F4E"/>
    <w:rsid w:val="000E25D1"/>
    <w:rsid w:val="000F2C73"/>
    <w:rsid w:val="00103459"/>
    <w:rsid w:val="00113343"/>
    <w:rsid w:val="0012306E"/>
    <w:rsid w:val="0012636D"/>
    <w:rsid w:val="001443DA"/>
    <w:rsid w:val="00147A57"/>
    <w:rsid w:val="00153DC7"/>
    <w:rsid w:val="001657CE"/>
    <w:rsid w:val="001667AD"/>
    <w:rsid w:val="0017700B"/>
    <w:rsid w:val="00183B99"/>
    <w:rsid w:val="0018776D"/>
    <w:rsid w:val="00194BC0"/>
    <w:rsid w:val="001959F3"/>
    <w:rsid w:val="001A7E12"/>
    <w:rsid w:val="001B2E62"/>
    <w:rsid w:val="001B4966"/>
    <w:rsid w:val="001C1349"/>
    <w:rsid w:val="001D4899"/>
    <w:rsid w:val="001E551D"/>
    <w:rsid w:val="001E637C"/>
    <w:rsid w:val="001F62E7"/>
    <w:rsid w:val="001F7613"/>
    <w:rsid w:val="002049C5"/>
    <w:rsid w:val="00205E68"/>
    <w:rsid w:val="002069CD"/>
    <w:rsid w:val="002100D9"/>
    <w:rsid w:val="00220D71"/>
    <w:rsid w:val="002219F1"/>
    <w:rsid w:val="002226D1"/>
    <w:rsid w:val="0022519B"/>
    <w:rsid w:val="0024675B"/>
    <w:rsid w:val="00251A3B"/>
    <w:rsid w:val="00261629"/>
    <w:rsid w:val="0026213E"/>
    <w:rsid w:val="00266743"/>
    <w:rsid w:val="002767C2"/>
    <w:rsid w:val="002844D4"/>
    <w:rsid w:val="0028578B"/>
    <w:rsid w:val="00290206"/>
    <w:rsid w:val="002A2679"/>
    <w:rsid w:val="002A5E3A"/>
    <w:rsid w:val="002A7CF4"/>
    <w:rsid w:val="002D16A7"/>
    <w:rsid w:val="002E3B31"/>
    <w:rsid w:val="002E4011"/>
    <w:rsid w:val="002E5629"/>
    <w:rsid w:val="002E5FC7"/>
    <w:rsid w:val="002F15D1"/>
    <w:rsid w:val="002F2D63"/>
    <w:rsid w:val="002F67BE"/>
    <w:rsid w:val="00302279"/>
    <w:rsid w:val="00304C1F"/>
    <w:rsid w:val="0031158B"/>
    <w:rsid w:val="00330E21"/>
    <w:rsid w:val="00335405"/>
    <w:rsid w:val="00337651"/>
    <w:rsid w:val="00350A5B"/>
    <w:rsid w:val="00350A78"/>
    <w:rsid w:val="0035633A"/>
    <w:rsid w:val="003626CF"/>
    <w:rsid w:val="00366DE2"/>
    <w:rsid w:val="00372EBF"/>
    <w:rsid w:val="0038411D"/>
    <w:rsid w:val="003862DB"/>
    <w:rsid w:val="00393502"/>
    <w:rsid w:val="003A5951"/>
    <w:rsid w:val="003A6AEE"/>
    <w:rsid w:val="003B29E5"/>
    <w:rsid w:val="003D244D"/>
    <w:rsid w:val="003D439E"/>
    <w:rsid w:val="003E067C"/>
    <w:rsid w:val="003F39C0"/>
    <w:rsid w:val="003F7AA6"/>
    <w:rsid w:val="0040193B"/>
    <w:rsid w:val="0040456D"/>
    <w:rsid w:val="004060A6"/>
    <w:rsid w:val="00435BFA"/>
    <w:rsid w:val="00437632"/>
    <w:rsid w:val="00440BC2"/>
    <w:rsid w:val="00446798"/>
    <w:rsid w:val="00451A4A"/>
    <w:rsid w:val="004557DC"/>
    <w:rsid w:val="004600F5"/>
    <w:rsid w:val="00462D33"/>
    <w:rsid w:val="00466266"/>
    <w:rsid w:val="004748F2"/>
    <w:rsid w:val="0048270E"/>
    <w:rsid w:val="00482FD5"/>
    <w:rsid w:val="00494B0D"/>
    <w:rsid w:val="00495BCB"/>
    <w:rsid w:val="00496D1D"/>
    <w:rsid w:val="004979D3"/>
    <w:rsid w:val="004A2A43"/>
    <w:rsid w:val="004B40E6"/>
    <w:rsid w:val="004C3DED"/>
    <w:rsid w:val="004E44C2"/>
    <w:rsid w:val="00512E94"/>
    <w:rsid w:val="00516256"/>
    <w:rsid w:val="0052092A"/>
    <w:rsid w:val="00522274"/>
    <w:rsid w:val="005279E6"/>
    <w:rsid w:val="0053357B"/>
    <w:rsid w:val="00550364"/>
    <w:rsid w:val="00554006"/>
    <w:rsid w:val="00557EED"/>
    <w:rsid w:val="00570C21"/>
    <w:rsid w:val="00571C57"/>
    <w:rsid w:val="00576EB2"/>
    <w:rsid w:val="00582B7E"/>
    <w:rsid w:val="0058754D"/>
    <w:rsid w:val="0059067A"/>
    <w:rsid w:val="005A0D88"/>
    <w:rsid w:val="005B08F2"/>
    <w:rsid w:val="005B578C"/>
    <w:rsid w:val="005B73DB"/>
    <w:rsid w:val="005B7FF6"/>
    <w:rsid w:val="005C679A"/>
    <w:rsid w:val="005D1983"/>
    <w:rsid w:val="005D36C7"/>
    <w:rsid w:val="005D48C7"/>
    <w:rsid w:val="005D559E"/>
    <w:rsid w:val="005D7720"/>
    <w:rsid w:val="005D7D4D"/>
    <w:rsid w:val="005E5E38"/>
    <w:rsid w:val="005F3FFD"/>
    <w:rsid w:val="00601E7F"/>
    <w:rsid w:val="0061154D"/>
    <w:rsid w:val="006233F0"/>
    <w:rsid w:val="0062705A"/>
    <w:rsid w:val="0063443A"/>
    <w:rsid w:val="0064703E"/>
    <w:rsid w:val="00652C96"/>
    <w:rsid w:val="00664211"/>
    <w:rsid w:val="00665165"/>
    <w:rsid w:val="00680C73"/>
    <w:rsid w:val="00692D1D"/>
    <w:rsid w:val="00696A5A"/>
    <w:rsid w:val="006A111A"/>
    <w:rsid w:val="006B1F0A"/>
    <w:rsid w:val="006C3295"/>
    <w:rsid w:val="006C520B"/>
    <w:rsid w:val="006D352B"/>
    <w:rsid w:val="006E0EFC"/>
    <w:rsid w:val="006E7C24"/>
    <w:rsid w:val="006F75E1"/>
    <w:rsid w:val="007016AF"/>
    <w:rsid w:val="00714048"/>
    <w:rsid w:val="00715231"/>
    <w:rsid w:val="00726DF4"/>
    <w:rsid w:val="007345E4"/>
    <w:rsid w:val="0075007F"/>
    <w:rsid w:val="00755170"/>
    <w:rsid w:val="00760147"/>
    <w:rsid w:val="00763FAE"/>
    <w:rsid w:val="0076525F"/>
    <w:rsid w:val="00772C6F"/>
    <w:rsid w:val="00775F11"/>
    <w:rsid w:val="007859A9"/>
    <w:rsid w:val="007A02CD"/>
    <w:rsid w:val="007A241C"/>
    <w:rsid w:val="007C03C2"/>
    <w:rsid w:val="007C1B15"/>
    <w:rsid w:val="007C445F"/>
    <w:rsid w:val="007C7B10"/>
    <w:rsid w:val="007D0774"/>
    <w:rsid w:val="007D5767"/>
    <w:rsid w:val="007E0ABE"/>
    <w:rsid w:val="007E6F88"/>
    <w:rsid w:val="007F1B80"/>
    <w:rsid w:val="007F5A36"/>
    <w:rsid w:val="008028C3"/>
    <w:rsid w:val="008252CC"/>
    <w:rsid w:val="00837AE2"/>
    <w:rsid w:val="008429C0"/>
    <w:rsid w:val="00845A2C"/>
    <w:rsid w:val="00847F8F"/>
    <w:rsid w:val="008503C1"/>
    <w:rsid w:val="008643E0"/>
    <w:rsid w:val="00865156"/>
    <w:rsid w:val="00867946"/>
    <w:rsid w:val="00867D73"/>
    <w:rsid w:val="008707D5"/>
    <w:rsid w:val="0087112A"/>
    <w:rsid w:val="008716F2"/>
    <w:rsid w:val="00886F31"/>
    <w:rsid w:val="00892779"/>
    <w:rsid w:val="008B1F87"/>
    <w:rsid w:val="008C1AB1"/>
    <w:rsid w:val="008C5B32"/>
    <w:rsid w:val="008D7202"/>
    <w:rsid w:val="008E12CB"/>
    <w:rsid w:val="008F1DC8"/>
    <w:rsid w:val="008F1DDC"/>
    <w:rsid w:val="009021C6"/>
    <w:rsid w:val="009130DC"/>
    <w:rsid w:val="009135CD"/>
    <w:rsid w:val="0091410B"/>
    <w:rsid w:val="00924362"/>
    <w:rsid w:val="009277B5"/>
    <w:rsid w:val="00937E11"/>
    <w:rsid w:val="0095207C"/>
    <w:rsid w:val="009628DF"/>
    <w:rsid w:val="0096625C"/>
    <w:rsid w:val="009665CC"/>
    <w:rsid w:val="009759AE"/>
    <w:rsid w:val="00977850"/>
    <w:rsid w:val="00977F12"/>
    <w:rsid w:val="0098425C"/>
    <w:rsid w:val="00995C3C"/>
    <w:rsid w:val="0099682D"/>
    <w:rsid w:val="009B3A1B"/>
    <w:rsid w:val="009C4E66"/>
    <w:rsid w:val="009C61F7"/>
    <w:rsid w:val="009D1032"/>
    <w:rsid w:val="009E2104"/>
    <w:rsid w:val="009E35D8"/>
    <w:rsid w:val="00A02B6C"/>
    <w:rsid w:val="00A0325D"/>
    <w:rsid w:val="00A31184"/>
    <w:rsid w:val="00A338C5"/>
    <w:rsid w:val="00A354FD"/>
    <w:rsid w:val="00A5185B"/>
    <w:rsid w:val="00A543D3"/>
    <w:rsid w:val="00A54D94"/>
    <w:rsid w:val="00A62314"/>
    <w:rsid w:val="00A63DB2"/>
    <w:rsid w:val="00A73A39"/>
    <w:rsid w:val="00A87BC3"/>
    <w:rsid w:val="00A9455D"/>
    <w:rsid w:val="00A94D0D"/>
    <w:rsid w:val="00A95205"/>
    <w:rsid w:val="00A963E9"/>
    <w:rsid w:val="00A97264"/>
    <w:rsid w:val="00AA2460"/>
    <w:rsid w:val="00AA3F34"/>
    <w:rsid w:val="00AA66CC"/>
    <w:rsid w:val="00AB1A32"/>
    <w:rsid w:val="00AB520C"/>
    <w:rsid w:val="00AD1B2A"/>
    <w:rsid w:val="00AE53EF"/>
    <w:rsid w:val="00AE6331"/>
    <w:rsid w:val="00AE7141"/>
    <w:rsid w:val="00AF069A"/>
    <w:rsid w:val="00B10089"/>
    <w:rsid w:val="00B22E5D"/>
    <w:rsid w:val="00B23355"/>
    <w:rsid w:val="00B26C87"/>
    <w:rsid w:val="00B329B7"/>
    <w:rsid w:val="00B3425C"/>
    <w:rsid w:val="00B37A38"/>
    <w:rsid w:val="00B40010"/>
    <w:rsid w:val="00B43D98"/>
    <w:rsid w:val="00B50C71"/>
    <w:rsid w:val="00B52371"/>
    <w:rsid w:val="00B554B6"/>
    <w:rsid w:val="00B63C4F"/>
    <w:rsid w:val="00B759E4"/>
    <w:rsid w:val="00B75BF5"/>
    <w:rsid w:val="00B947BC"/>
    <w:rsid w:val="00B94A7C"/>
    <w:rsid w:val="00B965AA"/>
    <w:rsid w:val="00BB05AD"/>
    <w:rsid w:val="00BB17DE"/>
    <w:rsid w:val="00BB46AE"/>
    <w:rsid w:val="00BC5F50"/>
    <w:rsid w:val="00BC7123"/>
    <w:rsid w:val="00BD5F8B"/>
    <w:rsid w:val="00BE009B"/>
    <w:rsid w:val="00BE4A30"/>
    <w:rsid w:val="00BF5295"/>
    <w:rsid w:val="00C01F5A"/>
    <w:rsid w:val="00C07E03"/>
    <w:rsid w:val="00C13809"/>
    <w:rsid w:val="00C14795"/>
    <w:rsid w:val="00C167C6"/>
    <w:rsid w:val="00C26791"/>
    <w:rsid w:val="00C343E3"/>
    <w:rsid w:val="00C41D96"/>
    <w:rsid w:val="00C5505C"/>
    <w:rsid w:val="00C55C41"/>
    <w:rsid w:val="00C628ED"/>
    <w:rsid w:val="00C72364"/>
    <w:rsid w:val="00C86AD2"/>
    <w:rsid w:val="00C910A0"/>
    <w:rsid w:val="00C928C0"/>
    <w:rsid w:val="00CA2C71"/>
    <w:rsid w:val="00CC39F7"/>
    <w:rsid w:val="00CC642D"/>
    <w:rsid w:val="00CD2A08"/>
    <w:rsid w:val="00CD6D67"/>
    <w:rsid w:val="00CE098B"/>
    <w:rsid w:val="00CE1603"/>
    <w:rsid w:val="00CE296D"/>
    <w:rsid w:val="00CE2EF1"/>
    <w:rsid w:val="00CE49B2"/>
    <w:rsid w:val="00CF1C2F"/>
    <w:rsid w:val="00D0028C"/>
    <w:rsid w:val="00D00A8E"/>
    <w:rsid w:val="00D05AF2"/>
    <w:rsid w:val="00D17ECE"/>
    <w:rsid w:val="00D226D2"/>
    <w:rsid w:val="00D24D5B"/>
    <w:rsid w:val="00D802FB"/>
    <w:rsid w:val="00D843F2"/>
    <w:rsid w:val="00D86347"/>
    <w:rsid w:val="00DB44D0"/>
    <w:rsid w:val="00DC1C85"/>
    <w:rsid w:val="00DD0505"/>
    <w:rsid w:val="00DD43FB"/>
    <w:rsid w:val="00DD69E5"/>
    <w:rsid w:val="00DE659A"/>
    <w:rsid w:val="00DE6831"/>
    <w:rsid w:val="00DF0B1E"/>
    <w:rsid w:val="00E041A8"/>
    <w:rsid w:val="00E10177"/>
    <w:rsid w:val="00E2643A"/>
    <w:rsid w:val="00E355CE"/>
    <w:rsid w:val="00E52A24"/>
    <w:rsid w:val="00E53A9A"/>
    <w:rsid w:val="00E71598"/>
    <w:rsid w:val="00E7756F"/>
    <w:rsid w:val="00E84DA4"/>
    <w:rsid w:val="00E91964"/>
    <w:rsid w:val="00EA0F7C"/>
    <w:rsid w:val="00EB03DA"/>
    <w:rsid w:val="00EC203A"/>
    <w:rsid w:val="00EC4852"/>
    <w:rsid w:val="00ED0118"/>
    <w:rsid w:val="00ED04A1"/>
    <w:rsid w:val="00ED2664"/>
    <w:rsid w:val="00ED4C58"/>
    <w:rsid w:val="00ED57B7"/>
    <w:rsid w:val="00EE0DD6"/>
    <w:rsid w:val="00EF4C20"/>
    <w:rsid w:val="00F06825"/>
    <w:rsid w:val="00F1537E"/>
    <w:rsid w:val="00F21265"/>
    <w:rsid w:val="00F22136"/>
    <w:rsid w:val="00F26785"/>
    <w:rsid w:val="00F32786"/>
    <w:rsid w:val="00F43AF5"/>
    <w:rsid w:val="00F53DAF"/>
    <w:rsid w:val="00F54FCF"/>
    <w:rsid w:val="00F56454"/>
    <w:rsid w:val="00F579BE"/>
    <w:rsid w:val="00F63265"/>
    <w:rsid w:val="00F657E6"/>
    <w:rsid w:val="00F710D3"/>
    <w:rsid w:val="00F72A62"/>
    <w:rsid w:val="00F74ED2"/>
    <w:rsid w:val="00F74F02"/>
    <w:rsid w:val="00F86B5D"/>
    <w:rsid w:val="00FB38BD"/>
    <w:rsid w:val="00FB6113"/>
    <w:rsid w:val="00FD78A6"/>
    <w:rsid w:val="00FE2C4F"/>
    <w:rsid w:val="04126E67"/>
    <w:rsid w:val="0A666B50"/>
    <w:rsid w:val="0BD32E31"/>
    <w:rsid w:val="1044865C"/>
    <w:rsid w:val="1803B772"/>
    <w:rsid w:val="199F87D3"/>
    <w:rsid w:val="1A393C3B"/>
    <w:rsid w:val="225D91A2"/>
    <w:rsid w:val="250D003D"/>
    <w:rsid w:val="2AD71F94"/>
    <w:rsid w:val="2DB82464"/>
    <w:rsid w:val="34FDF220"/>
    <w:rsid w:val="36DAE79F"/>
    <w:rsid w:val="385780E1"/>
    <w:rsid w:val="38B0E7C1"/>
    <w:rsid w:val="3B289A5E"/>
    <w:rsid w:val="3BC63D24"/>
    <w:rsid w:val="4FE67DF5"/>
    <w:rsid w:val="5EA0F314"/>
    <w:rsid w:val="6AC5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87BA9"/>
  <w15:docId w15:val="{ECB64D23-2CBE-4766-962D-D684AF61A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69"/>
      <w:ind w:right="115"/>
      <w:jc w:val="right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38C5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338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38C5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937E11"/>
    <w:rPr>
      <w:color w:val="0000FF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5B578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B578C"/>
    <w:rPr>
      <w:rFonts w:ascii="Arial" w:eastAsia="Arial" w:hAnsi="Arial" w:cs="Arial"/>
      <w:i/>
      <w:iCs/>
      <w:color w:val="404040" w:themeColor="text1" w:themeTint="BF"/>
      <w:lang w:bidi="en-US"/>
    </w:rPr>
  </w:style>
  <w:style w:type="character" w:styleId="Strong">
    <w:name w:val="Strong"/>
    <w:basedOn w:val="DefaultParagraphFont"/>
    <w:uiPriority w:val="22"/>
    <w:qFormat/>
    <w:rsid w:val="005B578C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B578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578C"/>
    <w:rPr>
      <w:rFonts w:eastAsiaTheme="minorEastAsia"/>
      <w:color w:val="5A5A5A" w:themeColor="text1" w:themeTint="A5"/>
      <w:spacing w:val="15"/>
      <w:lang w:bidi="en-US"/>
    </w:rPr>
  </w:style>
  <w:style w:type="character" w:styleId="SubtleEmphasis">
    <w:name w:val="Subtle Emphasis"/>
    <w:basedOn w:val="DefaultParagraphFont"/>
    <w:uiPriority w:val="19"/>
    <w:qFormat/>
    <w:rsid w:val="00BC712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BC712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C7123"/>
    <w:rPr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E53A9A"/>
  </w:style>
  <w:style w:type="paragraph" w:styleId="NormalWeb">
    <w:name w:val="Normal (Web)"/>
    <w:basedOn w:val="Normal"/>
    <w:uiPriority w:val="99"/>
    <w:semiHidden/>
    <w:unhideWhenUsed/>
    <w:rsid w:val="00EF4C2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apple-tab-span">
    <w:name w:val="apple-tab-span"/>
    <w:basedOn w:val="DefaultParagraphFont"/>
    <w:rsid w:val="009021C6"/>
  </w:style>
  <w:style w:type="character" w:styleId="UnresolvedMention">
    <w:name w:val="Unresolved Mention"/>
    <w:basedOn w:val="DefaultParagraphFont"/>
    <w:uiPriority w:val="99"/>
    <w:semiHidden/>
    <w:unhideWhenUsed/>
    <w:rsid w:val="008C1A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09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0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2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99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2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94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57c43e4-eb3c-40ef-85d3-c767c7220c91">
      <UserInfo>
        <DisplayName>Clarke, George, DoIT</DisplayName>
        <AccountId>58</AccountId>
        <AccountType/>
      </UserInfo>
      <UserInfo>
        <DisplayName>Sandoval-Vigil, Anna, DoIT</DisplayName>
        <AccountId>34</AccountId>
        <AccountType/>
      </UserInfo>
      <UserInfo>
        <DisplayName>Trujillo, Tricia, DoIT</DisplayName>
        <AccountId>121</AccountId>
        <AccountType/>
      </UserInfo>
      <UserInfo>
        <DisplayName>Bachicha, Philip, DoIT</DisplayName>
        <AccountId>132</AccountId>
        <AccountType/>
      </UserInfo>
      <UserInfo>
        <DisplayName>Norris, Ken, DoIT</DisplayName>
        <AccountId>14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46D7262E5D52439079B11C6C818F3B" ma:contentTypeVersion="9" ma:contentTypeDescription="Create a new document." ma:contentTypeScope="" ma:versionID="6458c0b3a0d80175161e71e6643ad0f7">
  <xsd:schema xmlns:xsd="http://www.w3.org/2001/XMLSchema" xmlns:xs="http://www.w3.org/2001/XMLSchema" xmlns:p="http://schemas.microsoft.com/office/2006/metadata/properties" xmlns:ns2="540bcfc9-986a-496c-9e73-0f6704fb1408" xmlns:ns3="657c43e4-eb3c-40ef-85d3-c767c7220c91" targetNamespace="http://schemas.microsoft.com/office/2006/metadata/properties" ma:root="true" ma:fieldsID="14a11abbc8ffe7a4b6c0c1daff21541a" ns2:_="" ns3:_="">
    <xsd:import namespace="540bcfc9-986a-496c-9e73-0f6704fb1408"/>
    <xsd:import namespace="657c43e4-eb3c-40ef-85d3-c767c7220c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bcfc9-986a-496c-9e73-0f6704fb1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7c43e4-eb3c-40ef-85d3-c767c7220c9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34077-0892-4B64-B9A2-F78B91866516}">
  <ds:schemaRefs>
    <ds:schemaRef ds:uri="http://schemas.microsoft.com/office/2006/metadata/properties"/>
    <ds:schemaRef ds:uri="http://schemas.microsoft.com/office/infopath/2007/PartnerControls"/>
    <ds:schemaRef ds:uri="657c43e4-eb3c-40ef-85d3-c767c7220c91"/>
  </ds:schemaRefs>
</ds:datastoreItem>
</file>

<file path=customXml/itemProps2.xml><?xml version="1.0" encoding="utf-8"?>
<ds:datastoreItem xmlns:ds="http://schemas.openxmlformats.org/officeDocument/2006/customXml" ds:itemID="{1FFF0E53-1DB0-4509-A77D-6E083718FC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06934D-E9BD-45DB-92F1-0BE478AA9E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0bcfc9-986a-496c-9e73-0f6704fb1408"/>
    <ds:schemaRef ds:uri="657c43e4-eb3c-40ef-85d3-c767c7220c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3C31C2-73FC-4081-B760-8ECD8EFB1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Matt Schmit</Manager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 Roybal</dc:creator>
  <cp:keywords/>
  <cp:lastModifiedBy>Roybal, Renee, DoIT</cp:lastModifiedBy>
  <cp:revision>53</cp:revision>
  <cp:lastPrinted>2022-08-17T16:40:00Z</cp:lastPrinted>
  <dcterms:created xsi:type="dcterms:W3CDTF">2022-09-14T21:10:00Z</dcterms:created>
  <dcterms:modified xsi:type="dcterms:W3CDTF">2022-09-15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0T00:00:00Z</vt:filetime>
  </property>
  <property fmtid="{D5CDD505-2E9C-101B-9397-08002B2CF9AE}" pid="3" name="Creator">
    <vt:lpwstr>Adobe InDesign 15.0 (Macintosh)</vt:lpwstr>
  </property>
  <property fmtid="{D5CDD505-2E9C-101B-9397-08002B2CF9AE}" pid="4" name="LastSaved">
    <vt:filetime>2020-04-20T00:00:00Z</vt:filetime>
  </property>
  <property fmtid="{D5CDD505-2E9C-101B-9397-08002B2CF9AE}" pid="5" name="ContentTypeId">
    <vt:lpwstr>0x0101003146D7262E5D52439079B11C6C818F3B</vt:lpwstr>
  </property>
</Properties>
</file>